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0986355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6C63E7">
        <w:rPr>
          <w:sz w:val="24"/>
          <w:szCs w:val="24"/>
          <w:lang w:val="en-GB"/>
        </w:rPr>
        <w:t>Te</w:t>
      </w:r>
      <w:r w:rsidR="008260BD">
        <w:rPr>
          <w:sz w:val="24"/>
          <w:szCs w:val="24"/>
          <w:lang w:val="en-GB"/>
        </w:rPr>
        <w:t>xa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A124CC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6C63E7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07A266" w14:textId="77777777" w:rsidR="00E21654" w:rsidRDefault="00E21654" w:rsidP="00CB37D9">
      <w:pPr>
        <w:spacing w:after="0" w:line="240" w:lineRule="auto"/>
      </w:pPr>
      <w:r>
        <w:separator/>
      </w:r>
    </w:p>
  </w:endnote>
  <w:endnote w:type="continuationSeparator" w:id="0">
    <w:p w14:paraId="3FC09B35" w14:textId="77777777" w:rsidR="00E21654" w:rsidRDefault="00E2165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1153E2" w14:textId="77777777" w:rsidR="00E21654" w:rsidRDefault="00E21654" w:rsidP="00CB37D9">
      <w:pPr>
        <w:spacing w:after="0" w:line="240" w:lineRule="auto"/>
      </w:pPr>
      <w:r>
        <w:separator/>
      </w:r>
    </w:p>
  </w:footnote>
  <w:footnote w:type="continuationSeparator" w:id="0">
    <w:p w14:paraId="28343E34" w14:textId="77777777" w:rsidR="00E21654" w:rsidRDefault="00E2165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21654"/>
    <w:rsid w:val="00E8578E"/>
    <w:rsid w:val="00E860ED"/>
    <w:rsid w:val="00E9546D"/>
    <w:rsid w:val="00ED38EA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2:00Z</cp:lastPrinted>
  <dcterms:created xsi:type="dcterms:W3CDTF">2020-07-02T01:22:00Z</dcterms:created>
  <dcterms:modified xsi:type="dcterms:W3CDTF">2020-07-02T01:22:00Z</dcterms:modified>
</cp:coreProperties>
</file>